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6C2E" w:rsidRDefault="00596C2E"/>
    <w:p w:rsidR="00C2034F" w:rsidRDefault="00C2034F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68"/>
        <w:gridCol w:w="1530"/>
        <w:gridCol w:w="918"/>
      </w:tblGrid>
      <w:tr w:rsidR="008D2849" w:rsidRPr="00596C2E" w:rsidTr="00085A5E">
        <w:tc>
          <w:tcPr>
            <w:tcW w:w="11016" w:type="dxa"/>
            <w:gridSpan w:val="3"/>
            <w:shd w:val="clear" w:color="auto" w:fill="DBE5F1" w:themeFill="accent1" w:themeFillTint="33"/>
            <w:vAlign w:val="center"/>
          </w:tcPr>
          <w:p w:rsidR="008D2849" w:rsidRPr="004D6018" w:rsidRDefault="008D2849" w:rsidP="00596C2E">
            <w:pPr>
              <w:jc w:val="center"/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</w:pPr>
            <w:r w:rsidRPr="004D6018"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  <w:t>Exempt Review</w:t>
            </w:r>
          </w:p>
        </w:tc>
      </w:tr>
      <w:tr w:rsidR="00781FCA" w:rsidRPr="00596C2E" w:rsidTr="00085A5E">
        <w:tc>
          <w:tcPr>
            <w:tcW w:w="11016" w:type="dxa"/>
            <w:gridSpan w:val="3"/>
            <w:vAlign w:val="center"/>
          </w:tcPr>
          <w:p w:rsidR="00781FCA" w:rsidRPr="00596C2E" w:rsidRDefault="00CF47AB" w:rsidP="00021ED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1ED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Type</w:t>
            </w:r>
            <w:r w:rsidR="008D2849" w:rsidRPr="00021ED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:</w:t>
            </w:r>
            <w:r w:rsidR="008D2849" w:rsidRPr="00596C2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21ED8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="00BE4E1F">
              <w:rPr>
                <w:rFonts w:asciiTheme="minorHAnsi" w:hAnsiTheme="minorHAnsi" w:cstheme="minorHAnsi"/>
                <w:sz w:val="22"/>
                <w:szCs w:val="22"/>
              </w:rPr>
              <w:t>bservation</w:t>
            </w:r>
            <w:r w:rsidR="00021ED8">
              <w:rPr>
                <w:rFonts w:asciiTheme="minorHAnsi" w:hAnsiTheme="minorHAnsi" w:cstheme="minorHAnsi"/>
                <w:sz w:val="22"/>
                <w:szCs w:val="22"/>
              </w:rPr>
              <w:t>al study</w:t>
            </w:r>
            <w:r w:rsidR="00D02538">
              <w:rPr>
                <w:rFonts w:asciiTheme="minorHAnsi" w:hAnsiTheme="minorHAnsi" w:cstheme="minorHAnsi"/>
                <w:sz w:val="22"/>
                <w:szCs w:val="22"/>
              </w:rPr>
              <w:t xml:space="preserve"> (retrospective and prospective)</w:t>
            </w:r>
            <w:r w:rsidR="00BE4E1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6B3FA2">
              <w:rPr>
                <w:rFonts w:asciiTheme="minorHAnsi" w:hAnsiTheme="minorHAnsi" w:cstheme="minorHAnsi"/>
                <w:sz w:val="22"/>
                <w:szCs w:val="22"/>
              </w:rPr>
              <w:t xml:space="preserve">cross-sectional study, case control study, </w:t>
            </w:r>
            <w:r w:rsidRPr="00596C2E">
              <w:rPr>
                <w:rFonts w:asciiTheme="minorHAnsi" w:hAnsiTheme="minorHAnsi" w:cstheme="minorHAnsi"/>
                <w:sz w:val="22"/>
                <w:szCs w:val="22"/>
              </w:rPr>
              <w:t xml:space="preserve">survey, interview, </w:t>
            </w:r>
            <w:r w:rsidR="008D2849" w:rsidRPr="00596C2E">
              <w:rPr>
                <w:rFonts w:asciiTheme="minorHAnsi" w:hAnsiTheme="minorHAnsi" w:cstheme="minorHAnsi"/>
                <w:sz w:val="22"/>
                <w:szCs w:val="22"/>
              </w:rPr>
              <w:t>chart review, data collection</w:t>
            </w:r>
            <w:r w:rsidR="00596C2E" w:rsidRPr="00596C2E">
              <w:rPr>
                <w:rFonts w:asciiTheme="minorHAnsi" w:hAnsiTheme="minorHAnsi" w:cstheme="minorHAnsi"/>
                <w:sz w:val="22"/>
                <w:szCs w:val="22"/>
              </w:rPr>
              <w:t>, registry</w:t>
            </w:r>
          </w:p>
        </w:tc>
      </w:tr>
      <w:tr w:rsidR="008D2849" w:rsidRPr="00596C2E" w:rsidTr="00085A5E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8D2849" w:rsidRPr="00596C2E" w:rsidRDefault="008D2849" w:rsidP="00596C2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7AB" w:rsidRPr="00596C2E" w:rsidTr="00085A5E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CF47AB" w:rsidRPr="00596C2E" w:rsidRDefault="00CF47AB" w:rsidP="00596C2E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Please submit the following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CF47AB" w:rsidRPr="00596C2E" w:rsidRDefault="00CF47AB" w:rsidP="00596C2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CF47AB" w:rsidRPr="00596C2E" w:rsidRDefault="00CF47AB" w:rsidP="00596C2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CF47AB" w:rsidRPr="00596C2E" w:rsidTr="00085A5E">
        <w:tc>
          <w:tcPr>
            <w:tcW w:w="8568" w:type="dxa"/>
            <w:vAlign w:val="center"/>
          </w:tcPr>
          <w:p w:rsidR="00CF47AB" w:rsidRPr="00596C2E" w:rsidRDefault="00CF47AB" w:rsidP="00596C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tudy Submission Cover Sheet</w:t>
            </w:r>
          </w:p>
        </w:tc>
        <w:tc>
          <w:tcPr>
            <w:tcW w:w="1530" w:type="dxa"/>
            <w:vAlign w:val="center"/>
          </w:tcPr>
          <w:p w:rsidR="00CF47AB" w:rsidRPr="00596C2E" w:rsidRDefault="005C5351" w:rsidP="00596C2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8802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7AB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F47AB" w:rsidRPr="00596C2E" w:rsidRDefault="005C5351" w:rsidP="00596C2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0236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7AB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Request for Exempt Review Form (completed, signed and stamped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3679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23972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 xml:space="preserve">Survey </w:t>
            </w:r>
            <w:r>
              <w:rPr>
                <w:rFonts w:cstheme="minorHAnsi"/>
              </w:rPr>
              <w:t xml:space="preserve">or Questionnaire </w:t>
            </w:r>
            <w:r w:rsidRPr="00596C2E">
              <w:rPr>
                <w:rFonts w:cstheme="minorHAnsi"/>
              </w:rPr>
              <w:t>Consent (for surveys, questionnaires, interview questions etc.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9561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2642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Case Report Consent (for case reports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574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9853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Full Proposal</w:t>
            </w:r>
            <w:r>
              <w:rPr>
                <w:rFonts w:cstheme="minorHAnsi"/>
              </w:rPr>
              <w:t xml:space="preserve"> [</w:t>
            </w:r>
            <w:r w:rsidRPr="00021ED8">
              <w:rPr>
                <w:rFonts w:cstheme="minorHAnsi"/>
                <w:b/>
                <w:color w:val="0000FF"/>
              </w:rPr>
              <w:t>in word format</w:t>
            </w:r>
            <w:r>
              <w:rPr>
                <w:rFonts w:cstheme="minorHAnsi"/>
              </w:rPr>
              <w:t>] (includes title, objectives, literature review, methods, etc.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0385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254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urvey / Questionnaire (for surveys, interview questions etc.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4446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3844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Case Report or Data Abstract Form or </w:t>
            </w:r>
            <w:r w:rsidRPr="00596C2E">
              <w:rPr>
                <w:rFonts w:cstheme="minorHAnsi"/>
              </w:rPr>
              <w:t xml:space="preserve">List of </w:t>
            </w:r>
            <w:r>
              <w:rPr>
                <w:rFonts w:cstheme="minorHAnsi"/>
              </w:rPr>
              <w:t xml:space="preserve">Data </w:t>
            </w:r>
            <w:r w:rsidRPr="00596C2E">
              <w:rPr>
                <w:rFonts w:cstheme="minorHAnsi"/>
              </w:rPr>
              <w:t>Variables (for data collections, chart reviews, etc.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0008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9314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 and Co-PIs’ CV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30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5776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PI and Co-PIs’ </w:t>
            </w:r>
            <w:r w:rsidRPr="00596C2E">
              <w:rPr>
                <w:rFonts w:cstheme="minorHAnsi"/>
              </w:rPr>
              <w:t>Human Subject Protection Training Certificate (NIH, Bioethics, GCP, etc.)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  <w:bookmarkStart w:id="0" w:name="_GoBack"/>
            <w:bookmarkEnd w:id="0"/>
          </w:p>
          <w:p w:rsidR="00634FB1" w:rsidRPr="00596C2E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Fonts w:cstheme="minorHAnsi"/>
              </w:rPr>
            </w:pPr>
            <w:hyperlink r:id="rId8" w:history="1">
              <w:r w:rsidR="00634FB1" w:rsidRPr="00596C2E">
                <w:rPr>
                  <w:rStyle w:val="Hyperlink"/>
                  <w:rFonts w:cstheme="minorHAnsi"/>
                </w:rPr>
                <w:t>https://phrp.nihtraining.com/users/login.php</w:t>
              </w:r>
            </w:hyperlink>
          </w:p>
          <w:p w:rsidR="00634FB1" w:rsidRPr="00634FB1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Style w:val="Hyperlink"/>
                <w:rFonts w:cstheme="minorHAnsi"/>
                <w:color w:val="auto"/>
                <w:u w:val="none"/>
              </w:rPr>
            </w:pPr>
            <w:hyperlink r:id="rId9" w:history="1">
              <w:r w:rsidR="00634FB1" w:rsidRPr="00596C2E">
                <w:rPr>
                  <w:rStyle w:val="Hyperlink"/>
                  <w:rFonts w:cstheme="minorHAnsi"/>
                </w:rPr>
                <w:t>http://bioethics.kacst.edu.sa/Register/register-resercher.aspx</w:t>
              </w:r>
            </w:hyperlink>
          </w:p>
          <w:p w:rsidR="00634FB1" w:rsidRPr="00634FB1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Fonts w:cstheme="minorHAnsi"/>
              </w:rPr>
            </w:pPr>
            <w:hyperlink r:id="rId10" w:history="1">
              <w:r w:rsidR="00634FB1">
                <w:rPr>
                  <w:rStyle w:val="Hyperlink"/>
                </w:rPr>
                <w:t>https://gcp.nidatraining.org/</w:t>
              </w:r>
            </w:hyperlink>
          </w:p>
          <w:p w:rsidR="00634FB1" w:rsidRPr="00596C2E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Fonts w:cstheme="minorHAnsi"/>
              </w:rPr>
            </w:pPr>
            <w:hyperlink r:id="rId11" w:history="1">
              <w:r w:rsidR="00634FB1">
                <w:rPr>
                  <w:rStyle w:val="Hyperlink"/>
                </w:rPr>
                <w:t>https://about.citiprogram.org/en/homepage/</w:t>
              </w:r>
            </w:hyperlink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1513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3878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Default="00634FB1" w:rsidP="00634FB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IRB Review Fee - Proof of Payment (for company sponsored study)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6926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9606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780EE4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634FB1" w:rsidRPr="00596C2E" w:rsidRDefault="00634FB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34FB1" w:rsidRPr="00596C2E" w:rsidTr="00085A5E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4FB1" w:rsidRPr="00596C2E" w:rsidTr="00085A5E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Additional requirements for 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External Investigator</w:t>
            </w:r>
            <w:r w:rsidRPr="005C5351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s</w:t>
            </w:r>
            <w:r w:rsidR="005C5351" w:rsidRPr="005C5351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 xml:space="preserve"> (for student researchers)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634FB1" w:rsidRPr="00596C2E" w:rsidRDefault="00634FB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634FB1" w:rsidRPr="00596C2E" w:rsidRDefault="00634FB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Research Application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68364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4598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Declaration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6268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15557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Statement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9329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896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85A5E">
        <w:tc>
          <w:tcPr>
            <w:tcW w:w="8568" w:type="dxa"/>
            <w:vAlign w:val="center"/>
          </w:tcPr>
          <w:p w:rsidR="00634FB1" w:rsidRPr="00596C2E" w:rsidRDefault="00634FB1" w:rsidP="00634F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 xml:space="preserve">Letter from </w:t>
            </w:r>
            <w:r>
              <w:rPr>
                <w:rFonts w:cstheme="minorHAnsi"/>
              </w:rPr>
              <w:t xml:space="preserve">Institution, </w:t>
            </w:r>
            <w:r w:rsidRPr="00596C2E">
              <w:rPr>
                <w:rFonts w:cstheme="minorHAnsi"/>
              </w:rPr>
              <w:t>College or University or Advisor or Supervisor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18324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3968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F013FC">
        <w:tc>
          <w:tcPr>
            <w:tcW w:w="8568" w:type="dxa"/>
            <w:tcBorders>
              <w:bottom w:val="single" w:sz="4" w:space="0" w:color="auto"/>
            </w:tcBorders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tcBorders>
              <w:bottom w:val="single" w:sz="4" w:space="0" w:color="auto"/>
            </w:tcBorders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4FB1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4FB1" w:rsidRPr="00596C2E" w:rsidTr="00C2034F">
        <w:tc>
          <w:tcPr>
            <w:tcW w:w="8568" w:type="dxa"/>
            <w:shd w:val="clear" w:color="auto" w:fill="FFFFCC"/>
            <w:vAlign w:val="center"/>
          </w:tcPr>
          <w:p w:rsidR="00634FB1" w:rsidRPr="00C2034F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Submission Requirements (After Initial </w:t>
            </w:r>
            <w:r w:rsidR="005C5351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</w:t>
            </w: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Approval)</w:t>
            </w:r>
          </w:p>
        </w:tc>
        <w:tc>
          <w:tcPr>
            <w:tcW w:w="1530" w:type="dxa"/>
            <w:shd w:val="clear" w:color="auto" w:fill="FFFFCC"/>
            <w:vAlign w:val="center"/>
          </w:tcPr>
          <w:p w:rsidR="00634FB1" w:rsidRPr="00596C2E" w:rsidRDefault="00634FB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FFFFCC"/>
            <w:vAlign w:val="center"/>
          </w:tcPr>
          <w:p w:rsidR="00634FB1" w:rsidRPr="00596C2E" w:rsidRDefault="00634FB1" w:rsidP="00634FB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634FB1" w:rsidRPr="00596C2E" w:rsidTr="000E3D43">
        <w:tc>
          <w:tcPr>
            <w:tcW w:w="8568" w:type="dxa"/>
            <w:vAlign w:val="center"/>
          </w:tcPr>
          <w:p w:rsidR="00634FB1" w:rsidRPr="00C2034F" w:rsidRDefault="00634FB1" w:rsidP="00634FB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dverse Events, Protocol Deviations and Violations Reporting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4391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4685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E3D43">
        <w:tc>
          <w:tcPr>
            <w:tcW w:w="8568" w:type="dxa"/>
            <w:vAlign w:val="center"/>
          </w:tcPr>
          <w:p w:rsidR="00634FB1" w:rsidRPr="00C2034F" w:rsidRDefault="00634FB1" w:rsidP="00634FB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mendment Submission Request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88676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5847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E3D43">
        <w:tc>
          <w:tcPr>
            <w:tcW w:w="8568" w:type="dxa"/>
            <w:vAlign w:val="center"/>
          </w:tcPr>
          <w:p w:rsidR="00634FB1" w:rsidRPr="00C2034F" w:rsidRDefault="00634FB1" w:rsidP="00634FB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empt Status </w:t>
            </w:r>
            <w:r w:rsidRPr="00C2034F">
              <w:rPr>
                <w:rFonts w:cstheme="minorHAnsi"/>
              </w:rPr>
              <w:t xml:space="preserve">Annual Continuation Report 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6467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3495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E3D43">
        <w:tc>
          <w:tcPr>
            <w:tcW w:w="8568" w:type="dxa"/>
            <w:vAlign w:val="center"/>
          </w:tcPr>
          <w:p w:rsidR="00634FB1" w:rsidRPr="00C2034F" w:rsidRDefault="00634FB1" w:rsidP="00634FB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Final Report for IRB Termination or Study Completion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7981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4449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0E3D43">
        <w:tc>
          <w:tcPr>
            <w:tcW w:w="8568" w:type="dxa"/>
            <w:vAlign w:val="center"/>
          </w:tcPr>
          <w:p w:rsidR="00634FB1" w:rsidRPr="00C2034F" w:rsidRDefault="00634FB1" w:rsidP="00634FB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pedited or Full </w:t>
            </w:r>
            <w:r w:rsidRPr="00C2034F">
              <w:rPr>
                <w:rFonts w:cstheme="minorHAnsi"/>
              </w:rPr>
              <w:t>Study Status Report</w:t>
            </w:r>
          </w:p>
        </w:tc>
        <w:tc>
          <w:tcPr>
            <w:tcW w:w="1530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3082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634FB1" w:rsidRPr="00596C2E" w:rsidRDefault="005C5351" w:rsidP="00634F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3701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FB1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34FB1" w:rsidRPr="00596C2E" w:rsidTr="00C2034F">
        <w:tc>
          <w:tcPr>
            <w:tcW w:w="8568" w:type="dxa"/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4FB1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634FB1" w:rsidRPr="00596C2E" w:rsidRDefault="00634FB1" w:rsidP="00634F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DA2104" w:rsidRDefault="00DA2104" w:rsidP="00781FCA"/>
    <w:p w:rsidR="00C2034F" w:rsidRDefault="00C2034F" w:rsidP="00781FCA"/>
    <w:p w:rsidR="005C5351" w:rsidRDefault="005C5351" w:rsidP="00781FCA"/>
    <w:p w:rsidR="00C2034F" w:rsidRDefault="00C2034F" w:rsidP="00781FCA"/>
    <w:p w:rsidR="00C2034F" w:rsidRDefault="00C2034F" w:rsidP="00781FCA"/>
    <w:p w:rsidR="00C2034F" w:rsidRDefault="00C2034F" w:rsidP="00781FCA"/>
    <w:p w:rsidR="00C2034F" w:rsidRDefault="00C2034F" w:rsidP="00781FCA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68"/>
        <w:gridCol w:w="1530"/>
        <w:gridCol w:w="918"/>
      </w:tblGrid>
      <w:tr w:rsidR="00C2034F" w:rsidRPr="00596C2E" w:rsidTr="00F013FC">
        <w:tc>
          <w:tcPr>
            <w:tcW w:w="11016" w:type="dxa"/>
            <w:gridSpan w:val="3"/>
            <w:shd w:val="clear" w:color="auto" w:fill="DBE5F1" w:themeFill="accent1" w:themeFillTint="33"/>
            <w:vAlign w:val="center"/>
          </w:tcPr>
          <w:p w:rsidR="00C2034F" w:rsidRPr="004D6018" w:rsidRDefault="00C2034F" w:rsidP="00F013FC">
            <w:pPr>
              <w:jc w:val="center"/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</w:pPr>
            <w:r w:rsidRPr="004D6018"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  <w:t>Expedited Review</w:t>
            </w:r>
          </w:p>
        </w:tc>
      </w:tr>
      <w:tr w:rsidR="00C2034F" w:rsidRPr="00596C2E" w:rsidTr="00F013FC">
        <w:tc>
          <w:tcPr>
            <w:tcW w:w="11016" w:type="dxa"/>
            <w:gridSpan w:val="3"/>
            <w:vAlign w:val="center"/>
          </w:tcPr>
          <w:p w:rsidR="00C2034F" w:rsidRPr="00596C2E" w:rsidRDefault="00C2034F" w:rsidP="00C20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B7CB0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Type:</w:t>
            </w:r>
            <w:r w:rsidRPr="009679B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servational study (retrospective and prospective), </w:t>
            </w:r>
            <w:r w:rsidR="00333EBA">
              <w:rPr>
                <w:rFonts w:asciiTheme="minorHAnsi" w:hAnsiTheme="minorHAnsi" w:cstheme="minorHAnsi"/>
                <w:sz w:val="22"/>
                <w:szCs w:val="22"/>
              </w:rPr>
              <w:t xml:space="preserve">cross-sectional study, case control study, </w:t>
            </w:r>
            <w:r w:rsidRPr="00596C2E">
              <w:rPr>
                <w:rFonts w:asciiTheme="minorHAnsi" w:hAnsiTheme="minorHAnsi" w:cstheme="minorHAnsi"/>
                <w:sz w:val="22"/>
                <w:szCs w:val="22"/>
              </w:rPr>
              <w:t>survey, interview, chart review, data collection, regist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ith minimal risk intervention, genetic research</w:t>
            </w:r>
          </w:p>
        </w:tc>
      </w:tr>
      <w:tr w:rsidR="00C2034F" w:rsidRPr="00596C2E" w:rsidTr="00F013FC">
        <w:tc>
          <w:tcPr>
            <w:tcW w:w="8568" w:type="dxa"/>
            <w:tcBorders>
              <w:bottom w:val="single" w:sz="4" w:space="0" w:color="auto"/>
            </w:tcBorders>
            <w:vAlign w:val="center"/>
          </w:tcPr>
          <w:p w:rsidR="00C2034F" w:rsidRPr="00596C2E" w:rsidRDefault="00C2034F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C2034F" w:rsidRPr="00596C2E" w:rsidRDefault="00C2034F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8" w:type="dxa"/>
            <w:tcBorders>
              <w:bottom w:val="single" w:sz="4" w:space="0" w:color="auto"/>
            </w:tcBorders>
            <w:vAlign w:val="center"/>
          </w:tcPr>
          <w:p w:rsidR="00C2034F" w:rsidRPr="00596C2E" w:rsidRDefault="00C2034F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2034F" w:rsidRPr="00596C2E" w:rsidTr="00F013FC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C2034F" w:rsidRPr="00596C2E" w:rsidRDefault="00C2034F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Please submit the following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C2034F" w:rsidRPr="00596C2E" w:rsidRDefault="00C2034F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C2034F" w:rsidRPr="00596C2E" w:rsidRDefault="00C2034F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tudy Submission Cover Sheet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3301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4740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Request for Expedited Review Form (completed, signed and stamped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33877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2880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Informed Consent Checklist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962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1751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Consent Form for Participation</w:t>
            </w:r>
          </w:p>
        </w:tc>
        <w:tc>
          <w:tcPr>
            <w:tcW w:w="1530" w:type="dxa"/>
            <w:vAlign w:val="center"/>
          </w:tcPr>
          <w:p w:rsidR="00C2034F" w:rsidRPr="00596C2E" w:rsidRDefault="00C2034F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8" w:type="dxa"/>
            <w:vAlign w:val="center"/>
          </w:tcPr>
          <w:p w:rsidR="00C2034F" w:rsidRPr="00596C2E" w:rsidRDefault="00C2034F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rFonts w:cstheme="minorHAnsi"/>
              </w:rPr>
            </w:pPr>
            <w:r w:rsidRPr="00596C2E">
              <w:rPr>
                <w:rFonts w:cstheme="minorHAnsi"/>
              </w:rPr>
              <w:t>Conse</w:t>
            </w:r>
            <w:r>
              <w:rPr>
                <w:rFonts w:cstheme="minorHAnsi"/>
              </w:rPr>
              <w:t>nt Form for Participation (High Risk</w:t>
            </w:r>
            <w:r w:rsidRPr="00596C2E">
              <w:rPr>
                <w:rFonts w:cstheme="minorHAnsi"/>
              </w:rPr>
              <w:t>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4052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2596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Pr="00596C2E">
              <w:rPr>
                <w:rFonts w:cstheme="minorHAnsi"/>
              </w:rPr>
              <w:t>onsent Form for Participation (Minimal Risk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1756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8786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rFonts w:cstheme="minorHAnsi"/>
              </w:rPr>
            </w:pPr>
            <w:r w:rsidRPr="00596C2E">
              <w:rPr>
                <w:rFonts w:cstheme="minorHAnsi"/>
              </w:rPr>
              <w:t>Consent Form for Participation (Assent for Minor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3992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5869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Full Proposal</w:t>
            </w:r>
            <w:r>
              <w:rPr>
                <w:rFonts w:cstheme="minorHAnsi"/>
              </w:rPr>
              <w:t xml:space="preserve"> [</w:t>
            </w:r>
            <w:r w:rsidRPr="00021ED8">
              <w:rPr>
                <w:rFonts w:cstheme="minorHAnsi"/>
                <w:b/>
                <w:color w:val="0000FF"/>
              </w:rPr>
              <w:t>in word format</w:t>
            </w:r>
            <w:r>
              <w:rPr>
                <w:rFonts w:cstheme="minorHAnsi"/>
              </w:rPr>
              <w:t>] (includes title, objectives, literature review, methods, etc.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58447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182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urvey / Questionnaire (for surveys, interview questions etc.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1813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03819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12794C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Case Report or Data Abstract Form or </w:t>
            </w:r>
            <w:r w:rsidRPr="00596C2E">
              <w:rPr>
                <w:rFonts w:cstheme="minorHAnsi"/>
              </w:rPr>
              <w:t xml:space="preserve">List of </w:t>
            </w:r>
            <w:r>
              <w:rPr>
                <w:rFonts w:cstheme="minorHAnsi"/>
              </w:rPr>
              <w:t xml:space="preserve">Data </w:t>
            </w:r>
            <w:r w:rsidRPr="00596C2E">
              <w:rPr>
                <w:rFonts w:cstheme="minorHAnsi"/>
              </w:rPr>
              <w:t>Variables (for data collections, chart reviews, etc.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9338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28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 and Co-PIs’ CV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6877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271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Pr="00596C2E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PI and Co-PIs’ </w:t>
            </w:r>
            <w:r w:rsidRPr="00596C2E">
              <w:rPr>
                <w:rFonts w:cstheme="minorHAnsi"/>
              </w:rPr>
              <w:t>Human Subject Protection Training Certificate (NIH, Bioethics, GCP, etc.)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</w:p>
          <w:p w:rsidR="00C2034F" w:rsidRPr="00596C2E" w:rsidRDefault="005C5351" w:rsidP="00F013F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hyperlink r:id="rId12" w:history="1">
              <w:r w:rsidR="00C2034F" w:rsidRPr="00596C2E">
                <w:rPr>
                  <w:rStyle w:val="Hyperlink"/>
                  <w:rFonts w:cstheme="minorHAnsi"/>
                </w:rPr>
                <w:t>https://phrp.nihtraining.com/users/login.php</w:t>
              </w:r>
            </w:hyperlink>
          </w:p>
          <w:p w:rsidR="00C2034F" w:rsidRPr="00634FB1" w:rsidRDefault="005C5351" w:rsidP="00F013F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Style w:val="Hyperlink"/>
                <w:rFonts w:cstheme="minorHAnsi"/>
                <w:color w:val="auto"/>
                <w:u w:val="none"/>
              </w:rPr>
            </w:pPr>
            <w:hyperlink r:id="rId13" w:history="1">
              <w:r w:rsidR="00C2034F" w:rsidRPr="00596C2E">
                <w:rPr>
                  <w:rStyle w:val="Hyperlink"/>
                  <w:rFonts w:cstheme="minorHAnsi"/>
                </w:rPr>
                <w:t>http://bioethics.kacst.edu.sa/Register/register-resercher.aspx</w:t>
              </w:r>
            </w:hyperlink>
          </w:p>
          <w:p w:rsidR="00634FB1" w:rsidRPr="00634FB1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Fonts w:cstheme="minorHAnsi"/>
              </w:rPr>
            </w:pPr>
            <w:hyperlink r:id="rId14" w:history="1">
              <w:r w:rsidR="00634FB1">
                <w:rPr>
                  <w:rStyle w:val="Hyperlink"/>
                </w:rPr>
                <w:t>https://gcp.nidatraining.org/</w:t>
              </w:r>
            </w:hyperlink>
          </w:p>
          <w:p w:rsidR="00634FB1" w:rsidRPr="00596C2E" w:rsidRDefault="005C5351" w:rsidP="00634FB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hyperlink r:id="rId15" w:history="1">
              <w:r w:rsidR="00634FB1">
                <w:rPr>
                  <w:rStyle w:val="Hyperlink"/>
                </w:rPr>
                <w:t>https://about.citiprogram.org/en/homepage/</w:t>
              </w:r>
            </w:hyperlink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3121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5062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2034F" w:rsidRPr="00596C2E" w:rsidTr="00F013FC">
        <w:tc>
          <w:tcPr>
            <w:tcW w:w="8568" w:type="dxa"/>
            <w:vAlign w:val="center"/>
          </w:tcPr>
          <w:p w:rsidR="00C2034F" w:rsidRDefault="00C2034F" w:rsidP="00F013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IRB Review Fee - Proof of Payment (for company sponsored study)</w:t>
            </w:r>
          </w:p>
        </w:tc>
        <w:tc>
          <w:tcPr>
            <w:tcW w:w="1530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4673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C2034F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8106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34F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5351" w:rsidRPr="00596C2E" w:rsidTr="00486957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Additional requirements for 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External Investigator</w:t>
            </w:r>
            <w:r w:rsidRPr="005C5351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s (for student researchers)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Research Application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1801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178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Declaration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6933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6450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Statement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0469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7501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 xml:space="preserve">Letter from </w:t>
            </w:r>
            <w:r>
              <w:rPr>
                <w:rFonts w:cstheme="minorHAnsi"/>
              </w:rPr>
              <w:t xml:space="preserve">Institution, </w:t>
            </w:r>
            <w:r w:rsidRPr="00596C2E">
              <w:rPr>
                <w:rFonts w:cstheme="minorHAnsi"/>
              </w:rPr>
              <w:t>College or University or Advisor or Supervisor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5822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5021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8568" w:type="dxa"/>
            <w:shd w:val="clear" w:color="auto" w:fill="FFFFCC"/>
            <w:vAlign w:val="center"/>
          </w:tcPr>
          <w:p w:rsidR="0012794C" w:rsidRPr="00C2034F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Submission Requirements (After Initial </w:t>
            </w:r>
            <w:r w:rsidR="005C5351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</w:t>
            </w: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Approval)</w:t>
            </w:r>
          </w:p>
        </w:tc>
        <w:tc>
          <w:tcPr>
            <w:tcW w:w="1530" w:type="dxa"/>
            <w:shd w:val="clear" w:color="auto" w:fill="FFFFCC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FFFFCC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dverse Events, Protocol Deviations and Violations Reporting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94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2350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mendment Submission Request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8616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78531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empt Status </w:t>
            </w:r>
            <w:r w:rsidRPr="00C2034F">
              <w:rPr>
                <w:rFonts w:cstheme="minorHAnsi"/>
              </w:rPr>
              <w:t xml:space="preserve">Annual Continuation Report 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4632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52380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Final Report for IRB Termination or Study Completion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827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3812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pedited or Full </w:t>
            </w:r>
            <w:r w:rsidRPr="00C2034F">
              <w:rPr>
                <w:rFonts w:cstheme="minorHAnsi"/>
              </w:rPr>
              <w:t>Study Status Report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2353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2129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C2034F" w:rsidRDefault="00C2034F" w:rsidP="00781FCA"/>
    <w:p w:rsidR="00596C2E" w:rsidRDefault="00596C2E" w:rsidP="00781FCA"/>
    <w:p w:rsidR="00333EBA" w:rsidRDefault="00333EBA" w:rsidP="00781FCA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68"/>
        <w:gridCol w:w="1530"/>
        <w:gridCol w:w="918"/>
      </w:tblGrid>
      <w:tr w:rsidR="00596C2E" w:rsidRPr="00596C2E" w:rsidTr="00085A5E">
        <w:tc>
          <w:tcPr>
            <w:tcW w:w="11016" w:type="dxa"/>
            <w:gridSpan w:val="3"/>
            <w:shd w:val="clear" w:color="auto" w:fill="DBE5F1" w:themeFill="accent1" w:themeFillTint="33"/>
            <w:vAlign w:val="center"/>
          </w:tcPr>
          <w:p w:rsidR="00596C2E" w:rsidRPr="004D6018" w:rsidRDefault="00596C2E" w:rsidP="004E2BEE">
            <w:pPr>
              <w:jc w:val="center"/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</w:pPr>
            <w:r w:rsidRPr="004D6018">
              <w:rPr>
                <w:rFonts w:asciiTheme="minorHAnsi" w:hAnsiTheme="minorHAnsi" w:cstheme="minorHAnsi"/>
                <w:b/>
                <w:caps/>
                <w:sz w:val="32"/>
                <w:szCs w:val="32"/>
              </w:rPr>
              <w:t>Full Review</w:t>
            </w:r>
          </w:p>
        </w:tc>
      </w:tr>
      <w:tr w:rsidR="00596C2E" w:rsidRPr="00596C2E" w:rsidTr="00085A5E">
        <w:tc>
          <w:tcPr>
            <w:tcW w:w="11016" w:type="dxa"/>
            <w:gridSpan w:val="3"/>
            <w:vAlign w:val="center"/>
          </w:tcPr>
          <w:p w:rsidR="00596C2E" w:rsidRPr="00535261" w:rsidRDefault="00596C2E" w:rsidP="004E2BE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B7CB0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Type:</w:t>
            </w:r>
            <w:r w:rsidR="0098612F">
              <w:rPr>
                <w:rFonts w:asciiTheme="minorHAnsi" w:hAnsiTheme="minorHAnsi" w:cstheme="minorHAnsi"/>
                <w:sz w:val="22"/>
                <w:szCs w:val="22"/>
              </w:rPr>
              <w:t xml:space="preserve"> Intervention research (clinical trials, clinical research), genetic research</w:t>
            </w:r>
          </w:p>
        </w:tc>
      </w:tr>
      <w:tr w:rsidR="00596C2E" w:rsidRPr="00596C2E" w:rsidTr="00085A5E">
        <w:tc>
          <w:tcPr>
            <w:tcW w:w="8568" w:type="dxa"/>
            <w:tcBorders>
              <w:bottom w:val="single" w:sz="4" w:space="0" w:color="auto"/>
            </w:tcBorders>
            <w:vAlign w:val="center"/>
          </w:tcPr>
          <w:p w:rsidR="00596C2E" w:rsidRPr="00596C2E" w:rsidRDefault="00596C2E" w:rsidP="004E2B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96C2E" w:rsidRPr="00596C2E" w:rsidRDefault="00596C2E" w:rsidP="004E2B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8" w:type="dxa"/>
            <w:tcBorders>
              <w:bottom w:val="single" w:sz="4" w:space="0" w:color="auto"/>
            </w:tcBorders>
            <w:vAlign w:val="center"/>
          </w:tcPr>
          <w:p w:rsidR="00596C2E" w:rsidRPr="00596C2E" w:rsidRDefault="00596C2E" w:rsidP="004E2BE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6C2E" w:rsidRPr="00596C2E" w:rsidTr="00085A5E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596C2E" w:rsidRPr="00596C2E" w:rsidRDefault="00596C2E" w:rsidP="004E2BE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Please submit the following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596C2E" w:rsidRPr="00596C2E" w:rsidRDefault="00596C2E" w:rsidP="004E2BE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596C2E" w:rsidRPr="00596C2E" w:rsidRDefault="00596C2E" w:rsidP="004E2BE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596C2E" w:rsidP="00596C2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tudy Submission Cover Sheet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0902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12420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12794C" w:rsidP="0012794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Request for Full Review Form</w:t>
            </w:r>
            <w:r w:rsidR="00596C2E" w:rsidRPr="00596C2E">
              <w:rPr>
                <w:rFonts w:cstheme="minorHAnsi"/>
              </w:rPr>
              <w:t xml:space="preserve"> (completed, signed and stamped)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5118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2632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596C2E" w:rsidP="00596C2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Informed Consent Checklist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17123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53969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596C2E" w:rsidP="00596C2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Consent Form for Participation</w:t>
            </w:r>
          </w:p>
        </w:tc>
        <w:tc>
          <w:tcPr>
            <w:tcW w:w="1530" w:type="dxa"/>
            <w:vAlign w:val="center"/>
          </w:tcPr>
          <w:p w:rsidR="00596C2E" w:rsidRPr="00596C2E" w:rsidRDefault="00596C2E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8" w:type="dxa"/>
            <w:vAlign w:val="center"/>
          </w:tcPr>
          <w:p w:rsidR="00596C2E" w:rsidRPr="00596C2E" w:rsidRDefault="00596C2E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596C2E" w:rsidP="004E2BE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rFonts w:cstheme="minorHAnsi"/>
              </w:rPr>
            </w:pPr>
            <w:r w:rsidRPr="00596C2E">
              <w:rPr>
                <w:rFonts w:cstheme="minorHAnsi"/>
              </w:rPr>
              <w:t xml:space="preserve">Consent </w:t>
            </w:r>
            <w:r w:rsidR="00535261">
              <w:rPr>
                <w:rFonts w:cstheme="minorHAnsi"/>
              </w:rPr>
              <w:t>Form for Participation (High Risk</w:t>
            </w:r>
            <w:r w:rsidRPr="00596C2E">
              <w:rPr>
                <w:rFonts w:cstheme="minorHAnsi"/>
              </w:rPr>
              <w:t>)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9231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15582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596C2E" w:rsidP="004E2BE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rFonts w:cstheme="minorHAnsi"/>
              </w:rPr>
            </w:pPr>
            <w:r w:rsidRPr="00596C2E">
              <w:rPr>
                <w:rFonts w:cstheme="minorHAnsi"/>
              </w:rPr>
              <w:t>Consent Form for Participation (Assent for Minor)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570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8847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C2E" w:rsidRPr="00596C2E" w:rsidTr="00085A5E">
        <w:tc>
          <w:tcPr>
            <w:tcW w:w="8568" w:type="dxa"/>
            <w:vAlign w:val="center"/>
          </w:tcPr>
          <w:p w:rsidR="00596C2E" w:rsidRPr="00596C2E" w:rsidRDefault="0012794C" w:rsidP="00596C2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Full Proposal</w:t>
            </w:r>
            <w:r>
              <w:rPr>
                <w:rFonts w:cstheme="minorHAnsi"/>
              </w:rPr>
              <w:t xml:space="preserve"> [</w:t>
            </w:r>
            <w:r w:rsidRPr="00021ED8">
              <w:rPr>
                <w:rFonts w:cstheme="minorHAnsi"/>
                <w:b/>
                <w:color w:val="0000FF"/>
              </w:rPr>
              <w:t>in word format</w:t>
            </w:r>
            <w:r>
              <w:rPr>
                <w:rFonts w:cstheme="minorHAnsi"/>
              </w:rPr>
              <w:t>] (includes title, objectives, literature review, methods, etc.)</w:t>
            </w:r>
          </w:p>
        </w:tc>
        <w:tc>
          <w:tcPr>
            <w:tcW w:w="1530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0020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96C2E" w:rsidRPr="00596C2E" w:rsidRDefault="005C5351" w:rsidP="004E2BE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6607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C2E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D543FA" w:rsidRPr="00596C2E" w:rsidTr="00085A5E">
        <w:tc>
          <w:tcPr>
            <w:tcW w:w="8568" w:type="dxa"/>
            <w:vAlign w:val="center"/>
          </w:tcPr>
          <w:p w:rsidR="00D543FA" w:rsidRDefault="00D543FA" w:rsidP="00D543F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Survey / Questionnaire (for surveys, interview questions etc.)</w:t>
            </w:r>
          </w:p>
        </w:tc>
        <w:tc>
          <w:tcPr>
            <w:tcW w:w="1530" w:type="dxa"/>
            <w:vAlign w:val="center"/>
          </w:tcPr>
          <w:p w:rsidR="00D543FA" w:rsidRPr="00596C2E" w:rsidRDefault="005C5351" w:rsidP="00D543F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535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3FA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D543FA" w:rsidRPr="00596C2E" w:rsidRDefault="005C5351" w:rsidP="00D543F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32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3FA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D543FA" w:rsidRPr="00596C2E" w:rsidTr="00085A5E">
        <w:tc>
          <w:tcPr>
            <w:tcW w:w="8568" w:type="dxa"/>
            <w:vAlign w:val="center"/>
          </w:tcPr>
          <w:p w:rsidR="00D543FA" w:rsidRPr="00596C2E" w:rsidRDefault="0012794C" w:rsidP="00D543F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Case Report or Data Abstract Form or </w:t>
            </w:r>
            <w:r w:rsidRPr="00596C2E">
              <w:rPr>
                <w:rFonts w:cstheme="minorHAnsi"/>
              </w:rPr>
              <w:t xml:space="preserve">List of </w:t>
            </w:r>
            <w:r>
              <w:rPr>
                <w:rFonts w:cstheme="minorHAnsi"/>
              </w:rPr>
              <w:t xml:space="preserve">Data </w:t>
            </w:r>
            <w:r w:rsidRPr="00596C2E">
              <w:rPr>
                <w:rFonts w:cstheme="minorHAnsi"/>
              </w:rPr>
              <w:t>Variables (for data collections, chart reviews, etc.)</w:t>
            </w:r>
          </w:p>
        </w:tc>
        <w:tc>
          <w:tcPr>
            <w:tcW w:w="1530" w:type="dxa"/>
            <w:vAlign w:val="center"/>
          </w:tcPr>
          <w:p w:rsidR="00D543FA" w:rsidRPr="00596C2E" w:rsidRDefault="005C5351" w:rsidP="00D543F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0507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3FA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D543FA" w:rsidRPr="00596C2E" w:rsidRDefault="005C5351" w:rsidP="00D543F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6553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3FA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3892" w:rsidRPr="00596C2E" w:rsidTr="00085A5E">
        <w:tc>
          <w:tcPr>
            <w:tcW w:w="8568" w:type="dxa"/>
            <w:vAlign w:val="center"/>
          </w:tcPr>
          <w:p w:rsidR="00823892" w:rsidRPr="00596C2E" w:rsidRDefault="00823892" w:rsidP="0082389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 and Co-PIs’ CV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</w:p>
        </w:tc>
        <w:tc>
          <w:tcPr>
            <w:tcW w:w="1530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4622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6135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3892" w:rsidRPr="00596C2E" w:rsidTr="00085A5E">
        <w:tc>
          <w:tcPr>
            <w:tcW w:w="8568" w:type="dxa"/>
            <w:vAlign w:val="center"/>
          </w:tcPr>
          <w:p w:rsidR="00823892" w:rsidRPr="00596C2E" w:rsidRDefault="00823892" w:rsidP="0082389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 and Co-PIs’</w:t>
            </w:r>
            <w:r w:rsidR="003B5CBE">
              <w:rPr>
                <w:rFonts w:cstheme="minorHAnsi"/>
              </w:rPr>
              <w:t xml:space="preserve"> </w:t>
            </w:r>
            <w:r w:rsidRPr="00596C2E">
              <w:rPr>
                <w:rFonts w:cstheme="minorHAnsi"/>
              </w:rPr>
              <w:t>Human Subject Protection Training Certificate (NIH, Bioethics, GCP, etc.)</w:t>
            </w:r>
            <w:r w:rsidR="005C5351">
              <w:rPr>
                <w:rFonts w:cstheme="minorHAnsi"/>
              </w:rPr>
              <w:t xml:space="preserve"> </w:t>
            </w:r>
            <w:r w:rsidR="005C5351" w:rsidRPr="005C5351">
              <w:rPr>
                <w:rFonts w:cstheme="minorHAnsi"/>
                <w:highlight w:val="yellow"/>
              </w:rPr>
              <w:t>(mandatory)</w:t>
            </w:r>
          </w:p>
          <w:p w:rsidR="00823892" w:rsidRPr="00596C2E" w:rsidRDefault="005C5351" w:rsidP="0082389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hyperlink r:id="rId16" w:history="1">
              <w:r w:rsidR="00823892" w:rsidRPr="00596C2E">
                <w:rPr>
                  <w:rStyle w:val="Hyperlink"/>
                  <w:rFonts w:cstheme="minorHAnsi"/>
                </w:rPr>
                <w:t>https://phrp.nihtraining.com/users/login.php</w:t>
              </w:r>
            </w:hyperlink>
          </w:p>
          <w:p w:rsidR="00823892" w:rsidRPr="00634FB1" w:rsidRDefault="005C5351" w:rsidP="0082389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Style w:val="Hyperlink"/>
                <w:rFonts w:cstheme="minorHAnsi"/>
                <w:color w:val="auto"/>
                <w:u w:val="none"/>
              </w:rPr>
            </w:pPr>
            <w:hyperlink r:id="rId17" w:history="1">
              <w:r w:rsidR="00823892" w:rsidRPr="00596C2E">
                <w:rPr>
                  <w:rStyle w:val="Hyperlink"/>
                  <w:rFonts w:cstheme="minorHAnsi"/>
                </w:rPr>
                <w:t>http://bioethics.kacst.edu.sa/Register/register-resercher.aspx</w:t>
              </w:r>
            </w:hyperlink>
          </w:p>
          <w:p w:rsidR="00634FB1" w:rsidRPr="00634FB1" w:rsidRDefault="005C5351" w:rsidP="00634FB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720"/>
              <w:rPr>
                <w:rFonts w:cstheme="minorHAnsi"/>
              </w:rPr>
            </w:pPr>
            <w:hyperlink r:id="rId18" w:history="1">
              <w:r w:rsidR="00634FB1">
                <w:rPr>
                  <w:rStyle w:val="Hyperlink"/>
                </w:rPr>
                <w:t>https://gcp.nidatraining.org/</w:t>
              </w:r>
            </w:hyperlink>
          </w:p>
          <w:p w:rsidR="00634FB1" w:rsidRPr="00596C2E" w:rsidRDefault="005C5351" w:rsidP="00634FB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hyperlink r:id="rId19" w:history="1">
              <w:r w:rsidR="00634FB1">
                <w:rPr>
                  <w:rStyle w:val="Hyperlink"/>
                </w:rPr>
                <w:t>https://about.citiprogram.org/en/homepage/</w:t>
              </w:r>
            </w:hyperlink>
          </w:p>
        </w:tc>
        <w:tc>
          <w:tcPr>
            <w:tcW w:w="1530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486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9696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3892" w:rsidRPr="00596C2E" w:rsidTr="00085A5E">
        <w:tc>
          <w:tcPr>
            <w:tcW w:w="8568" w:type="dxa"/>
            <w:vAlign w:val="center"/>
          </w:tcPr>
          <w:p w:rsidR="00823892" w:rsidRPr="00596C2E" w:rsidRDefault="00823892" w:rsidP="0082389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IRB Review Fee - Proof of Payment (for company sponsored study)</w:t>
            </w:r>
          </w:p>
        </w:tc>
        <w:tc>
          <w:tcPr>
            <w:tcW w:w="1530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3111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823892" w:rsidRPr="00596C2E" w:rsidRDefault="005C5351" w:rsidP="0082389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9677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892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5351" w:rsidRPr="00596C2E" w:rsidTr="00486957">
        <w:tc>
          <w:tcPr>
            <w:tcW w:w="8568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Additional requirements for 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External Investigator</w:t>
            </w:r>
            <w:r w:rsidRPr="005C5351">
              <w:rPr>
                <w:rFonts w:asciiTheme="minorHAnsi" w:hAnsiTheme="minorHAnsi" w:cstheme="minorHAnsi"/>
                <w:b/>
                <w:i/>
                <w:sz w:val="22"/>
                <w:szCs w:val="22"/>
                <w:highlight w:val="yellow"/>
              </w:rPr>
              <w:t>s (for student researchers)</w:t>
            </w:r>
            <w:r w:rsidRPr="00596C2E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DDD9C3" w:themeFill="background2" w:themeFillShade="E6"/>
            <w:vAlign w:val="center"/>
          </w:tcPr>
          <w:p w:rsidR="005C5351" w:rsidRPr="00596C2E" w:rsidRDefault="005C5351" w:rsidP="0048695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Research Application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05706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229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Declaration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4932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3798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>External Investigators' Statement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5699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90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12794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596C2E">
              <w:rPr>
                <w:rFonts w:cstheme="minorHAnsi"/>
              </w:rPr>
              <w:t xml:space="preserve">Letter from </w:t>
            </w:r>
            <w:r>
              <w:rPr>
                <w:rFonts w:cstheme="minorHAnsi"/>
              </w:rPr>
              <w:t xml:space="preserve">Institution, </w:t>
            </w:r>
            <w:r w:rsidRPr="00596C2E">
              <w:rPr>
                <w:rFonts w:cstheme="minorHAnsi"/>
              </w:rPr>
              <w:t>College or University or Advisor or Supervisor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19865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0107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794C" w:rsidRPr="00596C2E" w:rsidTr="00F013FC">
        <w:tc>
          <w:tcPr>
            <w:tcW w:w="8568" w:type="dxa"/>
            <w:shd w:val="clear" w:color="auto" w:fill="FFFFCC"/>
            <w:vAlign w:val="center"/>
          </w:tcPr>
          <w:p w:rsidR="0012794C" w:rsidRPr="00C2034F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Submission Requirements (After Initial </w:t>
            </w:r>
            <w:r w:rsidR="005C5351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 xml:space="preserve">IRB </w:t>
            </w:r>
            <w:r w:rsidRPr="00C2034F"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  <w:t>Approval)</w:t>
            </w:r>
          </w:p>
        </w:tc>
        <w:tc>
          <w:tcPr>
            <w:tcW w:w="1530" w:type="dxa"/>
            <w:shd w:val="clear" w:color="auto" w:fill="FFFFCC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Submitted</w:t>
            </w:r>
          </w:p>
        </w:tc>
        <w:tc>
          <w:tcPr>
            <w:tcW w:w="918" w:type="dxa"/>
            <w:shd w:val="clear" w:color="auto" w:fill="FFFFCC"/>
            <w:vAlign w:val="center"/>
          </w:tcPr>
          <w:p w:rsidR="0012794C" w:rsidRPr="00596C2E" w:rsidRDefault="0012794C" w:rsidP="00F013F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96C2E">
              <w:rPr>
                <w:rFonts w:asciiTheme="minorHAnsi" w:hAnsiTheme="minorHAnsi" w:cstheme="minorHAnsi"/>
                <w:b/>
                <w:sz w:val="22"/>
                <w:szCs w:val="22"/>
              </w:rPr>
              <w:t>N/A</w:t>
            </w:r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dverse Events, Protocol Deviations and Violations Reporting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2975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1253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Amendment Submission Request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5979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3676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empt Status </w:t>
            </w:r>
            <w:r w:rsidRPr="00C2034F">
              <w:rPr>
                <w:rFonts w:cstheme="minorHAnsi"/>
              </w:rPr>
              <w:t xml:space="preserve">Annual Continuation Report 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863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0300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C2034F">
              <w:rPr>
                <w:rFonts w:cstheme="minorHAnsi"/>
              </w:rPr>
              <w:t>Final Report for IRB Termination or Study Completion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82363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946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C7C15" w:rsidRPr="00596C2E" w:rsidTr="00F013FC">
        <w:tc>
          <w:tcPr>
            <w:tcW w:w="8568" w:type="dxa"/>
            <w:vAlign w:val="center"/>
          </w:tcPr>
          <w:p w:rsidR="005C7C15" w:rsidRPr="00C2034F" w:rsidRDefault="005C7C15" w:rsidP="005C7C1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Expedited or Full </w:t>
            </w:r>
            <w:r w:rsidRPr="00C2034F">
              <w:rPr>
                <w:rFonts w:cstheme="minorHAnsi"/>
              </w:rPr>
              <w:t>Study Status Report</w:t>
            </w:r>
          </w:p>
        </w:tc>
        <w:tc>
          <w:tcPr>
            <w:tcW w:w="1530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09797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5C7C15" w:rsidRPr="00596C2E" w:rsidRDefault="005C5351" w:rsidP="005C7C1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181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C15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vAlign w:val="center"/>
          </w:tcPr>
          <w:p w:rsidR="0012794C" w:rsidRPr="00596C2E" w:rsidRDefault="0012794C" w:rsidP="00F013F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23892" w:rsidRPr="00596C2E" w:rsidTr="00085A5E"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823892" w:rsidRPr="00596C2E" w:rsidRDefault="00823892" w:rsidP="00823892">
            <w:pPr>
              <w:jc w:val="center"/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</w:tc>
      </w:tr>
    </w:tbl>
    <w:p w:rsidR="00596C2E" w:rsidRDefault="00596C2E" w:rsidP="00781FCA"/>
    <w:p w:rsidR="0012794C" w:rsidRDefault="0012794C" w:rsidP="00781FCA"/>
    <w:p w:rsidR="0012794C" w:rsidRDefault="0012794C" w:rsidP="00781FCA"/>
    <w:p w:rsidR="0012794C" w:rsidRDefault="0012794C" w:rsidP="00781FCA"/>
    <w:p w:rsidR="005C5351" w:rsidRDefault="005C5351" w:rsidP="00781FCA"/>
    <w:p w:rsidR="005C5351" w:rsidRDefault="005C5351" w:rsidP="00781FCA"/>
    <w:p w:rsidR="0012794C" w:rsidRDefault="0012794C" w:rsidP="00781FCA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68"/>
        <w:gridCol w:w="1530"/>
        <w:gridCol w:w="918"/>
      </w:tblGrid>
      <w:tr w:rsidR="004D6018" w:rsidRPr="004D6018" w:rsidTr="004D6018">
        <w:tc>
          <w:tcPr>
            <w:tcW w:w="8568" w:type="dxa"/>
            <w:shd w:val="clear" w:color="auto" w:fill="DAEEF3" w:themeFill="accent5" w:themeFillTint="33"/>
            <w:vAlign w:val="center"/>
          </w:tcPr>
          <w:p w:rsidR="0012794C" w:rsidRPr="004D6018" w:rsidRDefault="0012794C" w:rsidP="0012794C">
            <w:pPr>
              <w:rPr>
                <w:rFonts w:asciiTheme="minorHAnsi" w:hAnsiTheme="minorHAnsi" w:cstheme="minorHAnsi"/>
                <w:b/>
                <w:i/>
                <w:color w:val="0000FF"/>
              </w:rPr>
            </w:pPr>
            <w:r w:rsidRPr="004D6018">
              <w:rPr>
                <w:rFonts w:asciiTheme="minorHAnsi" w:hAnsiTheme="minorHAnsi" w:cstheme="minorHAnsi"/>
                <w:b/>
                <w:i/>
                <w:color w:val="0000FF"/>
              </w:rPr>
              <w:t>Additional submission for all types of study, please enumerate:</w:t>
            </w:r>
          </w:p>
        </w:tc>
        <w:tc>
          <w:tcPr>
            <w:tcW w:w="1530" w:type="dxa"/>
            <w:shd w:val="clear" w:color="auto" w:fill="DAEEF3" w:themeFill="accent5" w:themeFillTint="33"/>
            <w:vAlign w:val="center"/>
          </w:tcPr>
          <w:p w:rsidR="0012794C" w:rsidRPr="004D6018" w:rsidRDefault="0012794C" w:rsidP="00F013FC">
            <w:pPr>
              <w:jc w:val="center"/>
              <w:rPr>
                <w:rFonts w:asciiTheme="minorHAnsi" w:hAnsiTheme="minorHAnsi" w:cstheme="minorHAnsi"/>
                <w:b/>
                <w:color w:val="0000FF"/>
              </w:rPr>
            </w:pPr>
            <w:r w:rsidRPr="004D6018">
              <w:rPr>
                <w:rFonts w:asciiTheme="minorHAnsi" w:hAnsiTheme="minorHAnsi" w:cstheme="minorHAnsi"/>
                <w:b/>
                <w:color w:val="0000FF"/>
              </w:rPr>
              <w:t>Submitted</w:t>
            </w:r>
          </w:p>
        </w:tc>
        <w:tc>
          <w:tcPr>
            <w:tcW w:w="918" w:type="dxa"/>
            <w:shd w:val="clear" w:color="auto" w:fill="DAEEF3" w:themeFill="accent5" w:themeFillTint="33"/>
            <w:vAlign w:val="center"/>
          </w:tcPr>
          <w:p w:rsidR="0012794C" w:rsidRPr="004D6018" w:rsidRDefault="0012794C" w:rsidP="00F013FC">
            <w:pPr>
              <w:jc w:val="center"/>
              <w:rPr>
                <w:rFonts w:asciiTheme="minorHAnsi" w:hAnsiTheme="minorHAnsi" w:cstheme="minorHAnsi"/>
                <w:b/>
                <w:color w:val="0000FF"/>
              </w:rPr>
            </w:pPr>
            <w:r w:rsidRPr="004D6018">
              <w:rPr>
                <w:rFonts w:asciiTheme="minorHAnsi" w:hAnsiTheme="minorHAnsi" w:cstheme="minorHAnsi"/>
                <w:b/>
                <w:color w:val="0000FF"/>
              </w:rPr>
              <w:t>N/A</w:t>
            </w:r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Investigator’s Brochure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86880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1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12794C">
              <w:rPr>
                <w:rFonts w:cstheme="minorHAnsi"/>
              </w:rPr>
              <w:t>Pharmacy Services Investigational Drug Service (IDS) Clearance Form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68028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5454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 w:rsidRPr="0012794C">
              <w:rPr>
                <w:rFonts w:cstheme="minorHAnsi"/>
              </w:rPr>
              <w:t>Pathology &amp; Clinical Laboratory Medicine Administration (PCLMA) and IRB Consultation Form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7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85000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Indemnity Insurance Certificate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65463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77853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Genetic Consent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0556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01810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Material Transfer Agreement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83113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9292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Data Share Agreement</w:t>
            </w: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4487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72398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8736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5386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254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96991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1001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371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66209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470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54040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2738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12794C" w:rsidRPr="00596C2E" w:rsidTr="00F013FC">
        <w:tc>
          <w:tcPr>
            <w:tcW w:w="8568" w:type="dxa"/>
            <w:vAlign w:val="center"/>
          </w:tcPr>
          <w:p w:rsidR="0012794C" w:rsidRPr="00596C2E" w:rsidRDefault="0012794C" w:rsidP="00F013F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2041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12794C" w:rsidRPr="00596C2E" w:rsidRDefault="005C5351" w:rsidP="00F013F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75061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94C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2786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0166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1899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8004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965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1249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52769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4768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2028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6047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0026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1344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3499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149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037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9453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767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6709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0585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746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001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853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4D6018" w:rsidRPr="00596C2E" w:rsidTr="00F013FC">
        <w:tc>
          <w:tcPr>
            <w:tcW w:w="8568" w:type="dxa"/>
            <w:vAlign w:val="center"/>
          </w:tcPr>
          <w:p w:rsidR="004D6018" w:rsidRPr="00596C2E" w:rsidRDefault="004D6018" w:rsidP="004D601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6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7272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18" w:type="dxa"/>
            <w:vAlign w:val="center"/>
          </w:tcPr>
          <w:p w:rsidR="004D6018" w:rsidRPr="00596C2E" w:rsidRDefault="005C5351" w:rsidP="004D60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847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8" w:rsidRPr="00596C2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:rsidR="0012794C" w:rsidRDefault="0012794C" w:rsidP="00781FCA"/>
    <w:p w:rsidR="00596C2E" w:rsidRDefault="00596C2E" w:rsidP="00781FCA"/>
    <w:p w:rsidR="0090603D" w:rsidRDefault="0090603D" w:rsidP="00781F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90603D" w:rsidRPr="0090603D" w:rsidTr="0090603D">
        <w:tc>
          <w:tcPr>
            <w:tcW w:w="11016" w:type="dxa"/>
            <w:vAlign w:val="center"/>
          </w:tcPr>
          <w:p w:rsidR="0090603D" w:rsidRPr="0090603D" w:rsidRDefault="0090603D" w:rsidP="00781F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0603D">
              <w:rPr>
                <w:rFonts w:asciiTheme="minorHAnsi" w:hAnsiTheme="minorHAnsi" w:cstheme="minorHAnsi"/>
                <w:sz w:val="22"/>
                <w:szCs w:val="22"/>
              </w:rPr>
              <w:t xml:space="preserve">For any inquiry or submission, please send to </w:t>
            </w:r>
            <w:hyperlink r:id="rId20" w:history="1">
              <w:r w:rsidRPr="0090603D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</w:rPr>
                <w:t>InstitutionalReviewBoard@kfmc.med.sa</w:t>
              </w:r>
            </w:hyperlink>
            <w:r w:rsidRPr="0090603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90603D" w:rsidRPr="0090603D" w:rsidRDefault="0090603D" w:rsidP="00781F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0603D" w:rsidRPr="0090603D" w:rsidRDefault="0090603D" w:rsidP="00781FCA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90603D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You can also contact the following:</w:t>
            </w:r>
          </w:p>
          <w:p w:rsidR="0090603D" w:rsidRPr="0090603D" w:rsidRDefault="0090603D" w:rsidP="00781F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90603D" w:rsidRPr="0090603D" w:rsidRDefault="0090603D" w:rsidP="0090603D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b/>
              </w:rPr>
            </w:pPr>
            <w:r w:rsidRPr="0090603D">
              <w:rPr>
                <w:rFonts w:cstheme="minorHAnsi"/>
                <w:b/>
              </w:rPr>
              <w:t>Prof. Omar Kasule (IRB Chairman)</w:t>
            </w:r>
          </w:p>
          <w:p w:rsidR="0090603D" w:rsidRPr="0090603D" w:rsidRDefault="0090603D" w:rsidP="0090603D">
            <w:pPr>
              <w:pStyle w:val="ListParagraph"/>
              <w:rPr>
                <w:rFonts w:cstheme="minorHAnsi"/>
              </w:rPr>
            </w:pPr>
            <w:r w:rsidRPr="0090603D">
              <w:rPr>
                <w:rFonts w:cstheme="minorHAnsi"/>
              </w:rPr>
              <w:t xml:space="preserve">Email: </w:t>
            </w:r>
            <w:hyperlink r:id="rId21" w:history="1">
              <w:r w:rsidRPr="0090603D">
                <w:rPr>
                  <w:rStyle w:val="Hyperlink"/>
                  <w:rFonts w:cstheme="minorHAnsi"/>
                </w:rPr>
                <w:t>okasule@kfmc.med.sa</w:t>
              </w:r>
            </w:hyperlink>
          </w:p>
          <w:p w:rsidR="0090603D" w:rsidRPr="0090603D" w:rsidRDefault="0090603D" w:rsidP="0090603D">
            <w:pPr>
              <w:pStyle w:val="ListParagraph"/>
              <w:rPr>
                <w:rFonts w:cstheme="minorHAnsi"/>
              </w:rPr>
            </w:pPr>
            <w:r w:rsidRPr="0090603D">
              <w:rPr>
                <w:rFonts w:cstheme="minorHAnsi"/>
              </w:rPr>
              <w:t>Telephone: 2</w:t>
            </w:r>
            <w:r w:rsidR="006B51EA">
              <w:rPr>
                <w:rFonts w:cstheme="minorHAnsi"/>
              </w:rPr>
              <w:t>88-9999 extensions 26913</w:t>
            </w:r>
          </w:p>
          <w:p w:rsidR="0090603D" w:rsidRPr="0090603D" w:rsidRDefault="0090603D" w:rsidP="0090603D">
            <w:pPr>
              <w:pStyle w:val="ListParagraph"/>
              <w:rPr>
                <w:rFonts w:cstheme="minorHAnsi"/>
              </w:rPr>
            </w:pPr>
            <w:r w:rsidRPr="0090603D">
              <w:rPr>
                <w:rFonts w:cstheme="minorHAnsi"/>
              </w:rPr>
              <w:t>Mobile: 0548867916</w:t>
            </w:r>
          </w:p>
          <w:p w:rsidR="0090603D" w:rsidRPr="0090603D" w:rsidRDefault="0090603D" w:rsidP="0090603D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b/>
              </w:rPr>
            </w:pPr>
            <w:r w:rsidRPr="0090603D">
              <w:rPr>
                <w:rFonts w:cstheme="minorHAnsi"/>
                <w:b/>
              </w:rPr>
              <w:t>Ms. Cecile Arce</w:t>
            </w:r>
          </w:p>
          <w:p w:rsidR="0090603D" w:rsidRPr="0090603D" w:rsidRDefault="0090603D" w:rsidP="0090603D">
            <w:pPr>
              <w:pStyle w:val="ListParagraph"/>
              <w:rPr>
                <w:rFonts w:cstheme="minorHAnsi"/>
              </w:rPr>
            </w:pPr>
            <w:r w:rsidRPr="0090603D">
              <w:rPr>
                <w:rFonts w:cstheme="minorHAnsi"/>
              </w:rPr>
              <w:t xml:space="preserve">Email: </w:t>
            </w:r>
            <w:hyperlink r:id="rId22" w:history="1">
              <w:r w:rsidRPr="0090603D">
                <w:rPr>
                  <w:rStyle w:val="Hyperlink"/>
                  <w:rFonts w:cstheme="minorHAnsi"/>
                </w:rPr>
                <w:t>carce@kfmc.med.sa</w:t>
              </w:r>
            </w:hyperlink>
          </w:p>
          <w:p w:rsidR="0090603D" w:rsidRPr="0090603D" w:rsidRDefault="0090603D" w:rsidP="0090603D">
            <w:pPr>
              <w:pStyle w:val="ListParagraph"/>
              <w:rPr>
                <w:rFonts w:cstheme="minorHAnsi"/>
              </w:rPr>
            </w:pPr>
            <w:r w:rsidRPr="0090603D">
              <w:rPr>
                <w:rFonts w:cstheme="minorHAnsi"/>
              </w:rPr>
              <w:t>Telephone: 288-9999 extension 26943</w:t>
            </w:r>
          </w:p>
        </w:tc>
      </w:tr>
    </w:tbl>
    <w:p w:rsidR="0090603D" w:rsidRPr="00781FCA" w:rsidRDefault="0090603D" w:rsidP="00781FCA"/>
    <w:sectPr w:rsidR="0090603D" w:rsidRPr="00781FCA" w:rsidSect="004D6018">
      <w:headerReference w:type="default" r:id="rId23"/>
      <w:footerReference w:type="default" r:id="rId24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75E" w:rsidRDefault="004B775E" w:rsidP="00446E07">
      <w:r>
        <w:separator/>
      </w:r>
    </w:p>
  </w:endnote>
  <w:endnote w:type="continuationSeparator" w:id="0">
    <w:p w:rsidR="004B775E" w:rsidRDefault="004B775E" w:rsidP="00446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2E3DE3" w:rsidP="002E3DE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Pr="002E3DE3" w:rsidRDefault="002E3DE3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C2034F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2E3DE3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2E3DE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2E3DE3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5C5351" w:rsidRPr="005C5351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2E3DE3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75E" w:rsidRDefault="004B775E" w:rsidP="00446E07">
      <w:r>
        <w:separator/>
      </w:r>
    </w:p>
  </w:footnote>
  <w:footnote w:type="continuationSeparator" w:id="0">
    <w:p w:rsidR="004B775E" w:rsidRDefault="004B775E" w:rsidP="00446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C3895">
      <w:trPr>
        <w:trHeight w:val="1157"/>
      </w:trPr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70D06406" wp14:editId="059A3B23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781FCA" w:rsidP="00021ED8">
          <w:pPr>
            <w:pStyle w:val="Header"/>
            <w:jc w:val="center"/>
            <w:rPr>
              <w:rFonts w:cstheme="minorHAnsi"/>
            </w:rPr>
          </w:pP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IRB Submission Requirements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1E6695"/>
    <w:multiLevelType w:val="hybridMultilevel"/>
    <w:tmpl w:val="1C4CF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D7D7E"/>
    <w:multiLevelType w:val="hybridMultilevel"/>
    <w:tmpl w:val="1E783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B1206"/>
    <w:multiLevelType w:val="hybridMultilevel"/>
    <w:tmpl w:val="1C4CF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2947488F"/>
    <w:multiLevelType w:val="hybridMultilevel"/>
    <w:tmpl w:val="8B92C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4C7AB0"/>
    <w:multiLevelType w:val="hybridMultilevel"/>
    <w:tmpl w:val="1C4CF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21C99"/>
    <w:multiLevelType w:val="hybridMultilevel"/>
    <w:tmpl w:val="AF1663E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9F504FD"/>
    <w:multiLevelType w:val="hybridMultilevel"/>
    <w:tmpl w:val="1C4CF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601D8"/>
    <w:multiLevelType w:val="hybridMultilevel"/>
    <w:tmpl w:val="B8F04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C95B04"/>
    <w:multiLevelType w:val="hybridMultilevel"/>
    <w:tmpl w:val="3A94C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88609C"/>
    <w:multiLevelType w:val="hybridMultilevel"/>
    <w:tmpl w:val="1C4CF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D0667"/>
    <w:multiLevelType w:val="hybridMultilevel"/>
    <w:tmpl w:val="B8F04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45914"/>
    <w:multiLevelType w:val="hybridMultilevel"/>
    <w:tmpl w:val="4104B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2F46CE"/>
    <w:multiLevelType w:val="hybridMultilevel"/>
    <w:tmpl w:val="B8F04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5D2663"/>
    <w:multiLevelType w:val="hybridMultilevel"/>
    <w:tmpl w:val="8B92C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58379B"/>
    <w:multiLevelType w:val="hybridMultilevel"/>
    <w:tmpl w:val="C46C1A1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4"/>
  </w:num>
  <w:num w:numId="4">
    <w:abstractNumId w:val="2"/>
  </w:num>
  <w:num w:numId="5">
    <w:abstractNumId w:val="17"/>
  </w:num>
  <w:num w:numId="6">
    <w:abstractNumId w:val="12"/>
  </w:num>
  <w:num w:numId="7">
    <w:abstractNumId w:val="10"/>
  </w:num>
  <w:num w:numId="8">
    <w:abstractNumId w:val="13"/>
  </w:num>
  <w:num w:numId="9">
    <w:abstractNumId w:val="7"/>
  </w:num>
  <w:num w:numId="10">
    <w:abstractNumId w:val="16"/>
  </w:num>
  <w:num w:numId="11">
    <w:abstractNumId w:val="6"/>
  </w:num>
  <w:num w:numId="12">
    <w:abstractNumId w:val="9"/>
  </w:num>
  <w:num w:numId="13">
    <w:abstractNumId w:val="11"/>
  </w:num>
  <w:num w:numId="14">
    <w:abstractNumId w:val="15"/>
  </w:num>
  <w:num w:numId="15">
    <w:abstractNumId w:val="1"/>
  </w:num>
  <w:num w:numId="16">
    <w:abstractNumId w:val="5"/>
  </w:num>
  <w:num w:numId="17">
    <w:abstractNumId w:val="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7IwNDA1tDAyMjFV0lEKTi0uzszPAymwrAUACDYG0ywAAAA="/>
  </w:docVars>
  <w:rsids>
    <w:rsidRoot w:val="00446E07"/>
    <w:rsid w:val="00021ED8"/>
    <w:rsid w:val="00035483"/>
    <w:rsid w:val="00060007"/>
    <w:rsid w:val="000632EB"/>
    <w:rsid w:val="000725ED"/>
    <w:rsid w:val="00075CD2"/>
    <w:rsid w:val="00085A5E"/>
    <w:rsid w:val="000868F1"/>
    <w:rsid w:val="000C10D7"/>
    <w:rsid w:val="000E2946"/>
    <w:rsid w:val="0012794C"/>
    <w:rsid w:val="001B745D"/>
    <w:rsid w:val="001C14AF"/>
    <w:rsid w:val="00277796"/>
    <w:rsid w:val="002E3DE3"/>
    <w:rsid w:val="00333EBA"/>
    <w:rsid w:val="0033614B"/>
    <w:rsid w:val="00340496"/>
    <w:rsid w:val="00360D51"/>
    <w:rsid w:val="003620A3"/>
    <w:rsid w:val="00363001"/>
    <w:rsid w:val="003B5CBE"/>
    <w:rsid w:val="00446E07"/>
    <w:rsid w:val="004511B3"/>
    <w:rsid w:val="004B775E"/>
    <w:rsid w:val="004C056E"/>
    <w:rsid w:val="004D6018"/>
    <w:rsid w:val="00535261"/>
    <w:rsid w:val="00596C2E"/>
    <w:rsid w:val="005978FE"/>
    <w:rsid w:val="005B0A33"/>
    <w:rsid w:val="005B5D2B"/>
    <w:rsid w:val="005C5351"/>
    <w:rsid w:val="005C5711"/>
    <w:rsid w:val="005C7C15"/>
    <w:rsid w:val="005F105B"/>
    <w:rsid w:val="005F68E2"/>
    <w:rsid w:val="0061622D"/>
    <w:rsid w:val="00634FB1"/>
    <w:rsid w:val="006B3FA2"/>
    <w:rsid w:val="006B51EA"/>
    <w:rsid w:val="006E7521"/>
    <w:rsid w:val="006F33FE"/>
    <w:rsid w:val="00750430"/>
    <w:rsid w:val="007736E2"/>
    <w:rsid w:val="007738BB"/>
    <w:rsid w:val="00781FCA"/>
    <w:rsid w:val="00785509"/>
    <w:rsid w:val="00785524"/>
    <w:rsid w:val="007E2826"/>
    <w:rsid w:val="00823892"/>
    <w:rsid w:val="0082450D"/>
    <w:rsid w:val="00876FA7"/>
    <w:rsid w:val="008D2849"/>
    <w:rsid w:val="0090603D"/>
    <w:rsid w:val="00922EAD"/>
    <w:rsid w:val="009679B2"/>
    <w:rsid w:val="0098612F"/>
    <w:rsid w:val="009C69AA"/>
    <w:rsid w:val="00A26215"/>
    <w:rsid w:val="00A66EEA"/>
    <w:rsid w:val="00AF4455"/>
    <w:rsid w:val="00AF6B54"/>
    <w:rsid w:val="00B02156"/>
    <w:rsid w:val="00B87B58"/>
    <w:rsid w:val="00BC3895"/>
    <w:rsid w:val="00BE4E1F"/>
    <w:rsid w:val="00C2034F"/>
    <w:rsid w:val="00C93CA9"/>
    <w:rsid w:val="00C9545F"/>
    <w:rsid w:val="00CB4D67"/>
    <w:rsid w:val="00CB7CB0"/>
    <w:rsid w:val="00CF47AB"/>
    <w:rsid w:val="00CF62E8"/>
    <w:rsid w:val="00D02538"/>
    <w:rsid w:val="00D243A3"/>
    <w:rsid w:val="00D543FA"/>
    <w:rsid w:val="00DA2104"/>
    <w:rsid w:val="00DB1F75"/>
    <w:rsid w:val="00DE2EAB"/>
    <w:rsid w:val="00ED74DE"/>
    <w:rsid w:val="00F54364"/>
    <w:rsid w:val="00F65084"/>
    <w:rsid w:val="00F7332F"/>
    <w:rsid w:val="00FB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EFB4B0"/>
  <w15:docId w15:val="{E3388F42-FBC8-4E94-87F7-AB0BC3025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922EAD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AF6B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rp.nihtraining.com/users/login.php" TargetMode="External"/><Relationship Id="rId13" Type="http://schemas.openxmlformats.org/officeDocument/2006/relationships/hyperlink" Target="http://bioethics.kacst.edu.sa/Register/register-resercher.aspx" TargetMode="External"/><Relationship Id="rId18" Type="http://schemas.openxmlformats.org/officeDocument/2006/relationships/hyperlink" Target="https://gcp.nidatraining.org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okasule@kfmc.med.s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hrp.nihtraining.com/users/login.php" TargetMode="External"/><Relationship Id="rId17" Type="http://schemas.openxmlformats.org/officeDocument/2006/relationships/hyperlink" Target="http://bioethics.kacst.edu.sa/Register/register-resercher.asp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hrp.nihtraining.com/users/login.php" TargetMode="External"/><Relationship Id="rId20" Type="http://schemas.openxmlformats.org/officeDocument/2006/relationships/hyperlink" Target="mailto:InstitutionalReviewBoard@kfmc.med.sa" TargetMode="Externa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out.citiprogram.org/en/homepage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bout.citiprogram.org/en/homepage/" TargetMode="External"/><Relationship Id="rId23" Type="http://schemas.openxmlformats.org/officeDocument/2006/relationships/header" Target="header1.xml"/><Relationship Id="rId28" Type="http://schemas.openxmlformats.org/officeDocument/2006/relationships/customXml" Target="../customXml/item3.xml"/><Relationship Id="rId10" Type="http://schemas.openxmlformats.org/officeDocument/2006/relationships/hyperlink" Target="https://gcp.nidatraining.org/" TargetMode="External"/><Relationship Id="rId19" Type="http://schemas.openxmlformats.org/officeDocument/2006/relationships/hyperlink" Target="https://about.citiprogram.org/en/homepag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oethics.kacst.edu.sa/Register/register-resercher.aspx" TargetMode="External"/><Relationship Id="rId14" Type="http://schemas.openxmlformats.org/officeDocument/2006/relationships/hyperlink" Target="https://gcp.nidatraining.org/" TargetMode="External"/><Relationship Id="rId22" Type="http://schemas.openxmlformats.org/officeDocument/2006/relationships/hyperlink" Target="mailto:carce@kfmc.med.sa" TargetMode="External"/><Relationship Id="rId27" Type="http://schemas.openxmlformats.org/officeDocument/2006/relationships/customXml" Target="../customXml/item2.xml"/><Relationship Id="rId30" Type="http://schemas.openxmlformats.org/officeDocument/2006/relationships/customXml" Target="../customXml/item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49</_dlc_DocId>
    <_dlc_DocIdUrl xmlns="5113d88d-0e69-47f9-8e83-920be07188d0">
      <Url>http://www.kfmc.med.sa/EN/ERS/_layouts/15/DocIdRedir.aspx?ID=2P5NNHVRVCP3-768893698-49</Url>
      <Description>2P5NNHVRVCP3-768893698-49</Description>
    </_dlc_DocIdUrl>
  </documentManagement>
</p:properties>
</file>

<file path=customXml/itemProps1.xml><?xml version="1.0" encoding="utf-8"?>
<ds:datastoreItem xmlns:ds="http://schemas.openxmlformats.org/officeDocument/2006/customXml" ds:itemID="{5721FFB8-CB4A-4D1C-92DB-3934A9A3C1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3A9B79-F1EA-4531-89FF-02F881974227}"/>
</file>

<file path=customXml/itemProps3.xml><?xml version="1.0" encoding="utf-8"?>
<ds:datastoreItem xmlns:ds="http://schemas.openxmlformats.org/officeDocument/2006/customXml" ds:itemID="{26B0AE44-E001-41BA-81E6-15211BD9108F}"/>
</file>

<file path=customXml/itemProps4.xml><?xml version="1.0" encoding="utf-8"?>
<ds:datastoreItem xmlns:ds="http://schemas.openxmlformats.org/officeDocument/2006/customXml" ds:itemID="{68EEC2A1-1301-4713-9574-E01F67663BD1}"/>
</file>

<file path=customXml/itemProps5.xml><?xml version="1.0" encoding="utf-8"?>
<ds:datastoreItem xmlns:ds="http://schemas.openxmlformats.org/officeDocument/2006/customXml" ds:itemID="{5060141D-FE53-4940-9DAE-FC33096E2A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5</Pages>
  <Words>1104</Words>
  <Characters>629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51</cp:revision>
  <dcterms:created xsi:type="dcterms:W3CDTF">2017-02-20T07:36:00Z</dcterms:created>
  <dcterms:modified xsi:type="dcterms:W3CDTF">2020-10-1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0cce69de-d0db-49a5-962f-cfad68297c67</vt:lpwstr>
  </property>
</Properties>
</file>